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159BE8" w14:textId="77777777" w:rsidR="00A92468" w:rsidRDefault="00A92468"/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207"/>
        <w:gridCol w:w="513"/>
        <w:gridCol w:w="614"/>
        <w:gridCol w:w="506"/>
        <w:gridCol w:w="513"/>
        <w:gridCol w:w="513"/>
        <w:gridCol w:w="513"/>
        <w:gridCol w:w="506"/>
        <w:gridCol w:w="780"/>
        <w:gridCol w:w="614"/>
        <w:gridCol w:w="795"/>
        <w:gridCol w:w="780"/>
        <w:gridCol w:w="607"/>
        <w:gridCol w:w="513"/>
        <w:gridCol w:w="578"/>
        <w:gridCol w:w="513"/>
        <w:gridCol w:w="557"/>
        <w:gridCol w:w="513"/>
        <w:gridCol w:w="549"/>
        <w:gridCol w:w="549"/>
        <w:gridCol w:w="513"/>
        <w:gridCol w:w="502"/>
      </w:tblGrid>
      <w:tr w:rsidR="00231D51" w:rsidRPr="00231D51" w14:paraId="44159C06" w14:textId="77777777" w:rsidTr="00231D51">
        <w:trPr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le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6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Female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53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36-49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5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&gt;5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38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1-3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3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ertiary education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4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imary school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condary school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4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o formal education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ig Farm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5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ultry farm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54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BF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oth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3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-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9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1-1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6+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6-1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C0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</w:p>
        </w:tc>
      </w:tr>
      <w:tr w:rsidR="00231D51" w:rsidRPr="00231D51" w14:paraId="44159C1D" w14:textId="77777777" w:rsidTr="00231D51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follow_prescrip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5 (8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87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738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4 (8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3 (87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4 (80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565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0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9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0 (5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2 (8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4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00***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8 (7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2 (9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1 (8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03**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0 (8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100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8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.00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</w:tr>
      <w:tr w:rsidR="00231D51" w:rsidRPr="00231D51" w14:paraId="44159C34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check_expiry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1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9 (9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7 (9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.00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9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5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5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1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9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00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1 (8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3 (9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2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12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2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5 (8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9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.000</w:t>
            </w:r>
          </w:p>
        </w:tc>
      </w:tr>
      <w:tr w:rsidR="00231D51" w:rsidRPr="00231D51" w14:paraId="44159C4B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increase_dosag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83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47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3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6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7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7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9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114</w:t>
            </w:r>
          </w:p>
        </w:tc>
      </w:tr>
      <w:tr w:rsidR="00231D51" w:rsidRPr="00231D51" w14:paraId="44159C62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improvement_stop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4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28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1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13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16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053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5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415</w:t>
            </w:r>
          </w:p>
        </w:tc>
      </w:tr>
      <w:tr w:rsidR="00231D51" w:rsidRPr="00231D51" w14:paraId="44159C79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misuse_am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8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9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56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E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6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0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1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2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4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6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237</w:t>
            </w:r>
          </w:p>
        </w:tc>
      </w:tr>
      <w:tr w:rsidR="00231D51" w:rsidRPr="00231D51" w14:paraId="44159C90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7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1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6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A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8F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CA7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I don'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4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9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9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0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1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1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6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CBE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1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1 (5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4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3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AF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8 (8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4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9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4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6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1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CD5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B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training_usag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9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42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45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11*</w:t>
            </w: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4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C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12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084</w:t>
            </w:r>
          </w:p>
        </w:tc>
      </w:tr>
      <w:tr w:rsidR="00231D51" w:rsidRPr="00231D51" w14:paraId="44159CEC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consult_veterina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21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A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4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E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DF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1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05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3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8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9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A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127</w:t>
            </w:r>
          </w:p>
        </w:tc>
      </w:tr>
      <w:tr w:rsidR="00231D51" w:rsidRPr="00231D51" w14:paraId="44159D03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2 (9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E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3 (8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4 (8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5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3 (9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2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4 (9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 (8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9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4 (8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9 (9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2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7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CF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4 (8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2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1A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I don'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0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7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9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31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E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1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2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2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48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amr_is_problem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3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6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8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2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A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B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D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46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3F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1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42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3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4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6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094</w:t>
            </w:r>
          </w:p>
        </w:tc>
      </w:tr>
      <w:tr w:rsidR="00231D51" w:rsidRPr="00231D51" w14:paraId="44159D5F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9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8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1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3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4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5 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7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2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9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9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5E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76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I don'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5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3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7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9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3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2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6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0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5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8D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A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E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7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3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7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 (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C" w14:textId="77777777" w:rsidR="00A92468" w:rsidRPr="00231D51" w:rsidRDefault="00A9246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231D51" w:rsidRPr="00231D51" w14:paraId="44159DA4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regulatio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8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5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7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18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0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90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6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1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4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819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9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243</w:t>
            </w:r>
          </w:p>
        </w:tc>
      </w:tr>
      <w:tr w:rsidR="00231D51" w:rsidRPr="00231D51" w14:paraId="44159DBB" w14:textId="77777777" w:rsidTr="00231D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withdra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41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6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5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1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8 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B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8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4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D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7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1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AF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28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1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0.00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2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3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39 (7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4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8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5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37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6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65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7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8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 (10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9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1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59DBA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0.095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</w:p>
        </w:tc>
      </w:tr>
      <w:tr w:rsidR="00A92468" w:rsidRPr="00231D51" w14:paraId="44159DBD" w14:textId="77777777" w:rsidTr="00231D51">
        <w:trPr>
          <w:jc w:val="center"/>
        </w:trPr>
        <w:tc>
          <w:tcPr>
            <w:tcW w:w="0" w:type="auto"/>
            <w:gridSpan w:val="2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DBC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  <w:tr w:rsidR="00A92468" w:rsidRPr="00231D51" w14:paraId="44159DBF" w14:textId="77777777" w:rsidTr="00231D51">
        <w:trPr>
          <w:jc w:val="center"/>
        </w:trPr>
        <w:tc>
          <w:tcPr>
            <w:tcW w:w="0" w:type="auto"/>
            <w:gridSpan w:val="22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DBE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Pearson's Chi-squared test</w:t>
            </w:r>
          </w:p>
        </w:tc>
      </w:tr>
      <w:tr w:rsidR="00A92468" w:rsidRPr="00231D51" w14:paraId="44159DC1" w14:textId="77777777" w:rsidTr="00231D51">
        <w:trPr>
          <w:jc w:val="center"/>
        </w:trPr>
        <w:tc>
          <w:tcPr>
            <w:tcW w:w="0" w:type="auto"/>
            <w:gridSpan w:val="22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9DC0" w14:textId="77777777" w:rsidR="00A92468" w:rsidRPr="00231D5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3</w:t>
            </w:r>
            <w:r w:rsidRPr="00231D51">
              <w:rPr>
                <w:rFonts w:ascii="Arial" w:eastAsia="Arial" w:hAnsi="Arial" w:cs="Arial"/>
                <w:color w:val="000000"/>
                <w:sz w:val="20"/>
                <w:szCs w:val="20"/>
              </w:rPr>
              <w:t>Fisher's exact test</w:t>
            </w:r>
          </w:p>
        </w:tc>
      </w:tr>
    </w:tbl>
    <w:p w14:paraId="44159DC2" w14:textId="77777777" w:rsidR="00E636B3" w:rsidRDefault="00E636B3"/>
    <w:sectPr w:rsidR="00E636B3" w:rsidSect="009F02D8">
      <w:type w:val="continuous"/>
      <w:pgSz w:w="16848" w:h="11952" w:orient="landscape"/>
      <w:pgMar w:top="1440" w:right="1440" w:bottom="1440" w:left="1440" w:header="720" w:footer="720" w:gutter="72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77568317">
    <w:abstractNumId w:val="1"/>
  </w:num>
  <w:num w:numId="2" w16cid:durableId="2021541121">
    <w:abstractNumId w:val="2"/>
  </w:num>
  <w:num w:numId="3" w16cid:durableId="322003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3MDI3MjQwNDA3MTVS0lEKTi0uzszPAykwrAUAvoVb/CwAAAA="/>
  </w:docVars>
  <w:rsids>
    <w:rsidRoot w:val="00A92468"/>
    <w:rsid w:val="00231D51"/>
    <w:rsid w:val="009F02D8"/>
    <w:rsid w:val="00A92468"/>
    <w:rsid w:val="00E636B3"/>
    <w:rsid w:val="00F8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9BE8"/>
  <w15:docId w15:val="{4EE5B83D-1F3F-470B-9D12-7C814013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4</Words>
  <Characters>2736</Characters>
  <Application>Microsoft Office Word</Application>
  <DocSecurity>0</DocSecurity>
  <Lines>130</Lines>
  <Paragraphs>10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ndows User</cp:lastModifiedBy>
  <cp:revision>11</cp:revision>
  <dcterms:created xsi:type="dcterms:W3CDTF">2017-02-28T11:18:00Z</dcterms:created>
  <dcterms:modified xsi:type="dcterms:W3CDTF">2025-01-30T09:26:00Z</dcterms:modified>
  <cp:category/>
</cp:coreProperties>
</file>